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8408B" w14:textId="77777777" w:rsidR="00275590" w:rsidRDefault="00000000">
      <w:pPr>
        <w:widowControl w:val="0"/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Dance Network Association Safeguarding Incident Report Form</w:t>
      </w:r>
    </w:p>
    <w:p w14:paraId="7080EE2F" w14:textId="77777777" w:rsidR="00275590" w:rsidRDefault="00275590">
      <w:pPr>
        <w:widowControl w:val="0"/>
        <w:spacing w:line="240" w:lineRule="auto"/>
        <w:jc w:val="center"/>
        <w:rPr>
          <w:b/>
          <w:sz w:val="24"/>
          <w:szCs w:val="24"/>
        </w:rPr>
      </w:pPr>
    </w:p>
    <w:p w14:paraId="1D3E6B2D" w14:textId="77777777" w:rsidR="00275590" w:rsidRDefault="00000000">
      <w:pPr>
        <w:widowControl w:val="0"/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</w:t>
      </w:r>
    </w:p>
    <w:p w14:paraId="7EA2589D" w14:textId="77777777" w:rsidR="00275590" w:rsidRDefault="00000000">
      <w:pPr>
        <w:widowControl w:val="0"/>
        <w:spacing w:line="240" w:lineRule="auto"/>
        <w:ind w:left="2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ate incident reported: _______________________________ </w:t>
      </w:r>
    </w:p>
    <w:p w14:paraId="352E72E0" w14:textId="77777777" w:rsidR="00275590" w:rsidRDefault="00000000">
      <w:pPr>
        <w:widowControl w:val="0"/>
        <w:spacing w:before="235" w:line="240" w:lineRule="auto"/>
        <w:ind w:left="2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erson recording the incident: _________________________ </w:t>
      </w:r>
    </w:p>
    <w:p w14:paraId="51F9CE52" w14:textId="77777777" w:rsidR="00275590" w:rsidRDefault="00275590">
      <w:pPr>
        <w:widowControl w:val="0"/>
        <w:spacing w:before="235" w:line="240" w:lineRule="auto"/>
        <w:ind w:left="21"/>
        <w:rPr>
          <w:b/>
          <w:sz w:val="24"/>
          <w:szCs w:val="24"/>
        </w:rPr>
      </w:pPr>
    </w:p>
    <w:p w14:paraId="776CFC8C" w14:textId="77777777" w:rsidR="00275590" w:rsidRDefault="00000000">
      <w:pPr>
        <w:widowControl w:val="0"/>
        <w:spacing w:before="235" w:line="240" w:lineRule="auto"/>
        <w:ind w:left="7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>Your Details:</w:t>
      </w:r>
      <w:r>
        <w:rPr>
          <w:b/>
          <w:sz w:val="24"/>
          <w:szCs w:val="24"/>
        </w:rPr>
        <w:t xml:space="preserve"> </w:t>
      </w:r>
    </w:p>
    <w:p w14:paraId="2B21821E" w14:textId="77777777" w:rsidR="00275590" w:rsidRDefault="00275590">
      <w:pPr>
        <w:widowControl w:val="0"/>
        <w:spacing w:before="235" w:line="240" w:lineRule="auto"/>
        <w:ind w:left="7"/>
        <w:rPr>
          <w:b/>
          <w:sz w:val="24"/>
          <w:szCs w:val="24"/>
        </w:rPr>
      </w:pPr>
    </w:p>
    <w:tbl>
      <w:tblPr>
        <w:tblStyle w:val="a"/>
        <w:tblW w:w="9534" w:type="dxa"/>
        <w:tblInd w:w="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534"/>
      </w:tblGrid>
      <w:tr w:rsidR="00275590" w14:paraId="1AA9FB87" w14:textId="77777777">
        <w:trPr>
          <w:trHeight w:val="676"/>
        </w:trPr>
        <w:tc>
          <w:tcPr>
            <w:tcW w:w="95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898B18" w14:textId="77777777" w:rsidR="00275590" w:rsidRDefault="00000000">
            <w:pPr>
              <w:widowControl w:val="0"/>
              <w:spacing w:line="240" w:lineRule="auto"/>
              <w:ind w:left="129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ame of person reporting the incident: </w:t>
            </w:r>
          </w:p>
        </w:tc>
      </w:tr>
      <w:tr w:rsidR="00275590" w14:paraId="0BDFCC9D" w14:textId="77777777">
        <w:trPr>
          <w:trHeight w:val="677"/>
        </w:trPr>
        <w:tc>
          <w:tcPr>
            <w:tcW w:w="95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231B6D" w14:textId="77777777" w:rsidR="00275590" w:rsidRDefault="00000000">
            <w:pPr>
              <w:widowControl w:val="0"/>
              <w:spacing w:line="240" w:lineRule="auto"/>
              <w:ind w:left="118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Job Title: </w:t>
            </w:r>
          </w:p>
        </w:tc>
      </w:tr>
      <w:tr w:rsidR="00275590" w14:paraId="1832F186" w14:textId="77777777">
        <w:trPr>
          <w:trHeight w:val="674"/>
        </w:trPr>
        <w:tc>
          <w:tcPr>
            <w:tcW w:w="95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B9565D" w14:textId="77777777" w:rsidR="00275590" w:rsidRDefault="00000000">
            <w:pPr>
              <w:widowControl w:val="0"/>
              <w:spacing w:line="240" w:lineRule="auto"/>
              <w:ind w:left="133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Knowledge and relationship to child/vulnerable adult: </w:t>
            </w:r>
          </w:p>
        </w:tc>
      </w:tr>
      <w:tr w:rsidR="00275590" w14:paraId="3FC2A3C1" w14:textId="77777777">
        <w:trPr>
          <w:trHeight w:val="676"/>
        </w:trPr>
        <w:tc>
          <w:tcPr>
            <w:tcW w:w="95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85CF2" w14:textId="77777777" w:rsidR="00275590" w:rsidRDefault="00000000">
            <w:pPr>
              <w:widowControl w:val="0"/>
              <w:spacing w:line="240" w:lineRule="auto"/>
              <w:ind w:left="123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act Address:</w:t>
            </w:r>
          </w:p>
        </w:tc>
      </w:tr>
      <w:tr w:rsidR="00275590" w14:paraId="0ABC7A37" w14:textId="77777777">
        <w:trPr>
          <w:trHeight w:val="676"/>
        </w:trPr>
        <w:tc>
          <w:tcPr>
            <w:tcW w:w="95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0F610" w14:textId="77777777" w:rsidR="00275590" w:rsidRDefault="00000000">
            <w:pPr>
              <w:widowControl w:val="0"/>
              <w:spacing w:line="240" w:lineRule="auto"/>
              <w:ind w:left="116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lephone number:</w:t>
            </w:r>
          </w:p>
        </w:tc>
      </w:tr>
      <w:tr w:rsidR="00275590" w14:paraId="26CFF9B7" w14:textId="77777777">
        <w:trPr>
          <w:trHeight w:val="674"/>
        </w:trPr>
        <w:tc>
          <w:tcPr>
            <w:tcW w:w="95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93E82" w14:textId="77777777" w:rsidR="00275590" w:rsidRDefault="0000000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mail: </w:t>
            </w:r>
          </w:p>
        </w:tc>
      </w:tr>
    </w:tbl>
    <w:p w14:paraId="13AB97F5" w14:textId="77777777" w:rsidR="00275590" w:rsidRDefault="00275590">
      <w:pPr>
        <w:widowControl w:val="0"/>
      </w:pPr>
    </w:p>
    <w:p w14:paraId="38F14781" w14:textId="77777777" w:rsidR="00275590" w:rsidRDefault="00275590">
      <w:pPr>
        <w:widowControl w:val="0"/>
      </w:pPr>
    </w:p>
    <w:p w14:paraId="1B50EDDE" w14:textId="77777777" w:rsidR="00275590" w:rsidRDefault="00000000">
      <w:pPr>
        <w:widowControl w:val="0"/>
        <w:spacing w:line="240" w:lineRule="auto"/>
        <w:ind w:left="14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>Child/Vulnerable Adult Details:</w:t>
      </w:r>
      <w:r>
        <w:rPr>
          <w:b/>
          <w:sz w:val="24"/>
          <w:szCs w:val="24"/>
        </w:rPr>
        <w:t xml:space="preserve"> </w:t>
      </w:r>
    </w:p>
    <w:p w14:paraId="0AC21480" w14:textId="77777777" w:rsidR="00275590" w:rsidRDefault="00275590">
      <w:pPr>
        <w:widowControl w:val="0"/>
        <w:spacing w:line="240" w:lineRule="auto"/>
        <w:ind w:left="14"/>
        <w:rPr>
          <w:b/>
          <w:sz w:val="24"/>
          <w:szCs w:val="24"/>
        </w:rPr>
      </w:pPr>
    </w:p>
    <w:tbl>
      <w:tblPr>
        <w:tblStyle w:val="a0"/>
        <w:tblW w:w="9714" w:type="dxa"/>
        <w:tblInd w:w="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714"/>
      </w:tblGrid>
      <w:tr w:rsidR="00275590" w14:paraId="58193C14" w14:textId="77777777">
        <w:trPr>
          <w:trHeight w:val="676"/>
        </w:trPr>
        <w:tc>
          <w:tcPr>
            <w:tcW w:w="97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99247A" w14:textId="77777777" w:rsidR="00275590" w:rsidRDefault="0000000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ull name of child/vulnerable adult:</w:t>
            </w:r>
          </w:p>
        </w:tc>
      </w:tr>
      <w:tr w:rsidR="00275590" w14:paraId="5BEE056D" w14:textId="77777777">
        <w:trPr>
          <w:trHeight w:val="674"/>
        </w:trPr>
        <w:tc>
          <w:tcPr>
            <w:tcW w:w="97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2AA59" w14:textId="77777777" w:rsidR="00275590" w:rsidRDefault="0000000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ate of Birth if known: </w:t>
            </w:r>
          </w:p>
        </w:tc>
      </w:tr>
      <w:tr w:rsidR="00275590" w14:paraId="6EF67B52" w14:textId="77777777">
        <w:trPr>
          <w:trHeight w:val="676"/>
        </w:trPr>
        <w:tc>
          <w:tcPr>
            <w:tcW w:w="97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3126B" w14:textId="77777777" w:rsidR="00275590" w:rsidRDefault="00000000">
            <w:pPr>
              <w:widowControl w:val="0"/>
              <w:spacing w:line="240" w:lineRule="auto"/>
              <w:ind w:left="123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act Address:</w:t>
            </w:r>
          </w:p>
        </w:tc>
      </w:tr>
      <w:tr w:rsidR="00275590" w14:paraId="0CFEEE88" w14:textId="77777777">
        <w:trPr>
          <w:trHeight w:val="676"/>
        </w:trPr>
        <w:tc>
          <w:tcPr>
            <w:tcW w:w="97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5DA93" w14:textId="77777777" w:rsidR="00275590" w:rsidRDefault="00000000">
            <w:pPr>
              <w:widowControl w:val="0"/>
              <w:spacing w:line="240" w:lineRule="auto"/>
              <w:ind w:left="116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Telephone number:</w:t>
            </w:r>
          </w:p>
        </w:tc>
      </w:tr>
      <w:tr w:rsidR="00275590" w14:paraId="59CACBA1" w14:textId="77777777">
        <w:trPr>
          <w:trHeight w:val="675"/>
        </w:trPr>
        <w:tc>
          <w:tcPr>
            <w:tcW w:w="97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18291" w14:textId="77777777" w:rsidR="00275590" w:rsidRDefault="0000000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etails of disability if applicable: </w:t>
            </w:r>
          </w:p>
        </w:tc>
      </w:tr>
    </w:tbl>
    <w:p w14:paraId="53F2C49A" w14:textId="77777777" w:rsidR="00275590" w:rsidRDefault="00275590">
      <w:pPr>
        <w:widowControl w:val="0"/>
      </w:pPr>
    </w:p>
    <w:p w14:paraId="236D39B0" w14:textId="77777777" w:rsidR="00275590" w:rsidRDefault="00275590">
      <w:pPr>
        <w:widowControl w:val="0"/>
      </w:pPr>
    </w:p>
    <w:p w14:paraId="304AE470" w14:textId="77777777" w:rsidR="00275590" w:rsidRDefault="00275590">
      <w:pPr>
        <w:widowControl w:val="0"/>
      </w:pPr>
    </w:p>
    <w:p w14:paraId="442A6BD0" w14:textId="77777777" w:rsidR="00275590" w:rsidRDefault="00000000">
      <w:pPr>
        <w:widowControl w:val="0"/>
        <w:spacing w:line="240" w:lineRule="auto"/>
        <w:ind w:left="18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Incident Details: </w:t>
      </w:r>
    </w:p>
    <w:p w14:paraId="2A76DD36" w14:textId="77777777" w:rsidR="00275590" w:rsidRDefault="00275590">
      <w:pPr>
        <w:widowControl w:val="0"/>
        <w:spacing w:line="240" w:lineRule="auto"/>
        <w:ind w:left="18"/>
        <w:rPr>
          <w:b/>
          <w:sz w:val="24"/>
          <w:szCs w:val="24"/>
          <w:u w:val="single"/>
        </w:rPr>
      </w:pPr>
    </w:p>
    <w:tbl>
      <w:tblPr>
        <w:tblStyle w:val="a1"/>
        <w:tblW w:w="9714" w:type="dxa"/>
        <w:tblInd w:w="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714"/>
      </w:tblGrid>
      <w:tr w:rsidR="00275590" w14:paraId="053F373F" w14:textId="77777777">
        <w:trPr>
          <w:trHeight w:val="676"/>
        </w:trPr>
        <w:tc>
          <w:tcPr>
            <w:tcW w:w="97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112182" w14:textId="77777777" w:rsidR="00275590" w:rsidRDefault="0000000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 and time of incident:</w:t>
            </w:r>
          </w:p>
        </w:tc>
      </w:tr>
      <w:tr w:rsidR="00275590" w14:paraId="0D59745E" w14:textId="77777777">
        <w:trPr>
          <w:trHeight w:val="674"/>
        </w:trPr>
        <w:tc>
          <w:tcPr>
            <w:tcW w:w="97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371625" w14:textId="77777777" w:rsidR="00275590" w:rsidRDefault="0000000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 of incident:</w:t>
            </w:r>
          </w:p>
        </w:tc>
      </w:tr>
      <w:tr w:rsidR="00275590" w14:paraId="78F58AC8" w14:textId="77777777">
        <w:trPr>
          <w:trHeight w:val="677"/>
        </w:trPr>
        <w:tc>
          <w:tcPr>
            <w:tcW w:w="97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1F558" w14:textId="77777777" w:rsidR="00275590" w:rsidRDefault="0000000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ature of the incident </w:t>
            </w:r>
          </w:p>
          <w:p w14:paraId="00BDF77B" w14:textId="77777777" w:rsidR="00275590" w:rsidRDefault="0000000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(Where applicable, in the child/vulnerable adult’s own words): </w:t>
            </w:r>
          </w:p>
          <w:p w14:paraId="12CBDA3D" w14:textId="77777777" w:rsidR="00275590" w:rsidRDefault="0027559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</w:p>
          <w:p w14:paraId="3180249D" w14:textId="77777777" w:rsidR="00275590" w:rsidRDefault="0027559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</w:p>
          <w:p w14:paraId="1C0960D5" w14:textId="77777777" w:rsidR="00275590" w:rsidRDefault="0027559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</w:p>
          <w:p w14:paraId="2ED499A5" w14:textId="77777777" w:rsidR="00275590" w:rsidRDefault="0027559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</w:p>
          <w:p w14:paraId="2D170AFF" w14:textId="77777777" w:rsidR="00275590" w:rsidRDefault="0027559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</w:p>
          <w:p w14:paraId="680DB5BC" w14:textId="77777777" w:rsidR="00275590" w:rsidRDefault="0027559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</w:p>
          <w:p w14:paraId="7101CE5D" w14:textId="77777777" w:rsidR="00275590" w:rsidRDefault="0027559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</w:p>
          <w:p w14:paraId="6D56BEDE" w14:textId="77777777" w:rsidR="00275590" w:rsidRDefault="0027559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</w:p>
          <w:p w14:paraId="33E538DE" w14:textId="77777777" w:rsidR="00275590" w:rsidRDefault="0027559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</w:p>
          <w:p w14:paraId="7BC37DFA" w14:textId="77777777" w:rsidR="00275590" w:rsidRDefault="0027559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</w:p>
          <w:p w14:paraId="15C4DE27" w14:textId="77777777" w:rsidR="00275590" w:rsidRDefault="0027559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</w:p>
          <w:p w14:paraId="3C8B3B3C" w14:textId="77777777" w:rsidR="00275590" w:rsidRDefault="0027559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</w:p>
          <w:p w14:paraId="446C480F" w14:textId="77777777" w:rsidR="00275590" w:rsidRDefault="0027559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</w:p>
          <w:p w14:paraId="09154A6F" w14:textId="77777777" w:rsidR="00275590" w:rsidRDefault="0027559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</w:p>
          <w:p w14:paraId="10D535C8" w14:textId="77777777" w:rsidR="00275590" w:rsidRDefault="0027559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</w:p>
          <w:p w14:paraId="5E7CE8A2" w14:textId="77777777" w:rsidR="00275590" w:rsidRDefault="0027559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</w:p>
        </w:tc>
      </w:tr>
      <w:tr w:rsidR="00275590" w14:paraId="23F18FAE" w14:textId="77777777">
        <w:trPr>
          <w:trHeight w:val="677"/>
        </w:trPr>
        <w:tc>
          <w:tcPr>
            <w:tcW w:w="97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A0520" w14:textId="77777777" w:rsidR="00275590" w:rsidRDefault="00000000">
            <w:pPr>
              <w:widowControl w:val="0"/>
              <w:spacing w:line="229" w:lineRule="auto"/>
              <w:ind w:left="118" w:right="976" w:firstLine="1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etail any observations made or made to you and/or injuries (e.g visible bruising, emotional state) </w:t>
            </w:r>
          </w:p>
          <w:p w14:paraId="0D03A12D" w14:textId="77777777" w:rsidR="00275590" w:rsidRDefault="00000000">
            <w:pPr>
              <w:widowControl w:val="0"/>
              <w:spacing w:line="229" w:lineRule="auto"/>
              <w:ind w:left="118" w:right="976" w:firstLine="1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ake a clear distinction between what is fact and hearsay: </w:t>
            </w:r>
          </w:p>
          <w:p w14:paraId="5F4AFB43" w14:textId="77777777" w:rsidR="00275590" w:rsidRDefault="00275590">
            <w:pPr>
              <w:widowControl w:val="0"/>
              <w:spacing w:line="229" w:lineRule="auto"/>
              <w:ind w:left="118" w:right="976" w:firstLine="12"/>
              <w:rPr>
                <w:b/>
                <w:sz w:val="24"/>
                <w:szCs w:val="24"/>
              </w:rPr>
            </w:pPr>
          </w:p>
          <w:p w14:paraId="5A9610DB" w14:textId="77777777" w:rsidR="00275590" w:rsidRDefault="00275590">
            <w:pPr>
              <w:widowControl w:val="0"/>
              <w:spacing w:line="229" w:lineRule="auto"/>
              <w:ind w:left="118" w:right="976" w:firstLine="12"/>
              <w:rPr>
                <w:b/>
                <w:sz w:val="24"/>
                <w:szCs w:val="24"/>
              </w:rPr>
            </w:pPr>
          </w:p>
          <w:p w14:paraId="4A118164" w14:textId="77777777" w:rsidR="00275590" w:rsidRDefault="00275590">
            <w:pPr>
              <w:widowControl w:val="0"/>
              <w:spacing w:line="229" w:lineRule="auto"/>
              <w:ind w:left="118" w:right="976" w:firstLine="12"/>
              <w:rPr>
                <w:b/>
                <w:sz w:val="24"/>
                <w:szCs w:val="24"/>
              </w:rPr>
            </w:pPr>
          </w:p>
          <w:p w14:paraId="1C9DBF62" w14:textId="77777777" w:rsidR="00275590" w:rsidRDefault="00275590">
            <w:pPr>
              <w:widowControl w:val="0"/>
              <w:spacing w:line="229" w:lineRule="auto"/>
              <w:ind w:left="118" w:right="976" w:firstLine="12"/>
              <w:rPr>
                <w:b/>
                <w:sz w:val="24"/>
                <w:szCs w:val="24"/>
              </w:rPr>
            </w:pPr>
          </w:p>
          <w:p w14:paraId="6AC3D536" w14:textId="77777777" w:rsidR="00275590" w:rsidRDefault="00275590">
            <w:pPr>
              <w:widowControl w:val="0"/>
              <w:spacing w:line="229" w:lineRule="auto"/>
              <w:ind w:left="118" w:right="976" w:firstLine="12"/>
              <w:rPr>
                <w:b/>
                <w:sz w:val="24"/>
                <w:szCs w:val="24"/>
              </w:rPr>
            </w:pPr>
          </w:p>
          <w:p w14:paraId="75D764D0" w14:textId="77777777" w:rsidR="00275590" w:rsidRDefault="00275590">
            <w:pPr>
              <w:widowControl w:val="0"/>
              <w:spacing w:line="229" w:lineRule="auto"/>
              <w:ind w:left="118" w:right="976" w:firstLine="12"/>
              <w:rPr>
                <w:b/>
                <w:sz w:val="24"/>
                <w:szCs w:val="24"/>
              </w:rPr>
            </w:pPr>
          </w:p>
          <w:p w14:paraId="6343647D" w14:textId="77777777" w:rsidR="00275590" w:rsidRDefault="00275590">
            <w:pPr>
              <w:widowControl w:val="0"/>
              <w:spacing w:line="229" w:lineRule="auto"/>
              <w:ind w:left="118" w:right="976" w:firstLine="12"/>
              <w:rPr>
                <w:b/>
                <w:sz w:val="24"/>
                <w:szCs w:val="24"/>
              </w:rPr>
            </w:pPr>
          </w:p>
          <w:p w14:paraId="2B730307" w14:textId="77777777" w:rsidR="00275590" w:rsidRDefault="00275590">
            <w:pPr>
              <w:widowControl w:val="0"/>
              <w:spacing w:line="229" w:lineRule="auto"/>
              <w:ind w:left="118" w:right="976" w:firstLine="12"/>
              <w:rPr>
                <w:b/>
                <w:sz w:val="24"/>
                <w:szCs w:val="24"/>
              </w:rPr>
            </w:pPr>
          </w:p>
          <w:p w14:paraId="7647E16E" w14:textId="77777777" w:rsidR="00275590" w:rsidRDefault="00275590">
            <w:pPr>
              <w:widowControl w:val="0"/>
              <w:spacing w:line="229" w:lineRule="auto"/>
              <w:ind w:left="118" w:right="976" w:firstLine="12"/>
              <w:rPr>
                <w:b/>
                <w:sz w:val="24"/>
                <w:szCs w:val="24"/>
              </w:rPr>
            </w:pPr>
          </w:p>
          <w:p w14:paraId="3EA03A83" w14:textId="77777777" w:rsidR="00275590" w:rsidRDefault="00275590">
            <w:pPr>
              <w:widowControl w:val="0"/>
              <w:spacing w:line="229" w:lineRule="auto"/>
              <w:ind w:left="118" w:right="976" w:firstLine="12"/>
              <w:rPr>
                <w:b/>
                <w:sz w:val="24"/>
                <w:szCs w:val="24"/>
              </w:rPr>
            </w:pPr>
          </w:p>
        </w:tc>
      </w:tr>
      <w:tr w:rsidR="00275590" w14:paraId="7ED49D86" w14:textId="77777777">
        <w:trPr>
          <w:trHeight w:val="677"/>
        </w:trPr>
        <w:tc>
          <w:tcPr>
            <w:tcW w:w="97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1C2C2" w14:textId="77777777" w:rsidR="00275590" w:rsidRDefault="00000000">
            <w:pPr>
              <w:widowControl w:val="0"/>
              <w:spacing w:line="240" w:lineRule="auto"/>
              <w:ind w:left="117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 xml:space="preserve">Actions taken so far:  </w:t>
            </w:r>
          </w:p>
          <w:p w14:paraId="7B3936F5" w14:textId="77777777" w:rsidR="00275590" w:rsidRDefault="00275590">
            <w:pPr>
              <w:widowControl w:val="0"/>
              <w:spacing w:line="240" w:lineRule="auto"/>
              <w:ind w:left="117"/>
              <w:rPr>
                <w:b/>
                <w:sz w:val="24"/>
                <w:szCs w:val="24"/>
              </w:rPr>
            </w:pPr>
          </w:p>
          <w:p w14:paraId="5CFE54D5" w14:textId="77777777" w:rsidR="00275590" w:rsidRDefault="00275590">
            <w:pPr>
              <w:widowControl w:val="0"/>
              <w:spacing w:line="240" w:lineRule="auto"/>
              <w:ind w:left="117"/>
              <w:rPr>
                <w:b/>
                <w:sz w:val="24"/>
                <w:szCs w:val="24"/>
              </w:rPr>
            </w:pPr>
          </w:p>
          <w:p w14:paraId="240944B9" w14:textId="77777777" w:rsidR="00275590" w:rsidRDefault="00275590">
            <w:pPr>
              <w:widowControl w:val="0"/>
              <w:spacing w:line="240" w:lineRule="auto"/>
              <w:ind w:left="117"/>
              <w:rPr>
                <w:b/>
                <w:sz w:val="24"/>
                <w:szCs w:val="24"/>
              </w:rPr>
            </w:pPr>
          </w:p>
          <w:p w14:paraId="129E42C7" w14:textId="77777777" w:rsidR="00275590" w:rsidRDefault="00275590">
            <w:pPr>
              <w:widowControl w:val="0"/>
              <w:spacing w:line="240" w:lineRule="auto"/>
              <w:ind w:left="117"/>
              <w:rPr>
                <w:b/>
                <w:sz w:val="24"/>
                <w:szCs w:val="24"/>
              </w:rPr>
            </w:pPr>
          </w:p>
          <w:p w14:paraId="5C749067" w14:textId="77777777" w:rsidR="00275590" w:rsidRDefault="0027559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</w:tr>
    </w:tbl>
    <w:p w14:paraId="61B97DA2" w14:textId="77777777" w:rsidR="00FA2901" w:rsidRDefault="00FA2901">
      <w:pPr>
        <w:widowControl w:val="0"/>
        <w:spacing w:line="240" w:lineRule="auto"/>
        <w:rPr>
          <w:b/>
          <w:sz w:val="24"/>
          <w:szCs w:val="24"/>
          <w:u w:val="single"/>
        </w:rPr>
      </w:pPr>
    </w:p>
    <w:p w14:paraId="3DAC2347" w14:textId="07BC669E" w:rsidR="00275590" w:rsidRDefault="00000000">
      <w:pPr>
        <w:widowControl w:val="0"/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>Alleged Abusers’ Details (if known)</w:t>
      </w:r>
      <w:r>
        <w:rPr>
          <w:b/>
          <w:sz w:val="24"/>
          <w:szCs w:val="24"/>
        </w:rPr>
        <w:t xml:space="preserve"> </w:t>
      </w:r>
    </w:p>
    <w:p w14:paraId="0FD22F8A" w14:textId="77777777" w:rsidR="00275590" w:rsidRDefault="00275590">
      <w:pPr>
        <w:widowControl w:val="0"/>
        <w:spacing w:line="240" w:lineRule="auto"/>
        <w:rPr>
          <w:b/>
          <w:sz w:val="24"/>
          <w:szCs w:val="24"/>
        </w:rPr>
      </w:pPr>
    </w:p>
    <w:tbl>
      <w:tblPr>
        <w:tblStyle w:val="a2"/>
        <w:tblW w:w="9714" w:type="dxa"/>
        <w:tblInd w:w="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714"/>
      </w:tblGrid>
      <w:tr w:rsidR="00275590" w14:paraId="16E55982" w14:textId="77777777">
        <w:trPr>
          <w:trHeight w:val="676"/>
        </w:trPr>
        <w:tc>
          <w:tcPr>
            <w:tcW w:w="97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68552" w14:textId="77777777" w:rsidR="00275590" w:rsidRDefault="00000000">
            <w:pPr>
              <w:widowControl w:val="0"/>
              <w:spacing w:line="240" w:lineRule="auto"/>
              <w:ind w:left="129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ame: </w:t>
            </w:r>
          </w:p>
        </w:tc>
      </w:tr>
      <w:tr w:rsidR="00275590" w14:paraId="70A53FDC" w14:textId="77777777">
        <w:trPr>
          <w:trHeight w:val="674"/>
        </w:trPr>
        <w:tc>
          <w:tcPr>
            <w:tcW w:w="97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784F9" w14:textId="77777777" w:rsidR="00275590" w:rsidRDefault="0000000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 of Birth/age:</w:t>
            </w:r>
          </w:p>
        </w:tc>
      </w:tr>
      <w:tr w:rsidR="00275590" w14:paraId="40C7A182" w14:textId="77777777">
        <w:trPr>
          <w:trHeight w:val="676"/>
        </w:trPr>
        <w:tc>
          <w:tcPr>
            <w:tcW w:w="97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8FE16C" w14:textId="77777777" w:rsidR="00275590" w:rsidRDefault="0000000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lationship to child/vulnerable adult:</w:t>
            </w:r>
          </w:p>
        </w:tc>
      </w:tr>
      <w:tr w:rsidR="00275590" w14:paraId="20DE3E27" w14:textId="77777777">
        <w:trPr>
          <w:trHeight w:val="677"/>
        </w:trPr>
        <w:tc>
          <w:tcPr>
            <w:tcW w:w="97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BD7AF" w14:textId="77777777" w:rsidR="00275590" w:rsidRDefault="00000000">
            <w:pPr>
              <w:widowControl w:val="0"/>
              <w:spacing w:line="240" w:lineRule="auto"/>
              <w:ind w:left="123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Occupation: </w:t>
            </w:r>
          </w:p>
        </w:tc>
      </w:tr>
      <w:tr w:rsidR="00275590" w14:paraId="55641D23" w14:textId="77777777">
        <w:trPr>
          <w:trHeight w:val="674"/>
        </w:trPr>
        <w:tc>
          <w:tcPr>
            <w:tcW w:w="97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30F06" w14:textId="77777777" w:rsidR="00275590" w:rsidRDefault="00000000">
            <w:pPr>
              <w:widowControl w:val="0"/>
              <w:spacing w:line="240" w:lineRule="auto"/>
              <w:ind w:left="123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act Address:</w:t>
            </w:r>
          </w:p>
        </w:tc>
      </w:tr>
      <w:tr w:rsidR="00275590" w14:paraId="3C9584BA" w14:textId="77777777">
        <w:trPr>
          <w:trHeight w:val="676"/>
        </w:trPr>
        <w:tc>
          <w:tcPr>
            <w:tcW w:w="97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EBE3F" w14:textId="77777777" w:rsidR="00275590" w:rsidRDefault="00000000">
            <w:pPr>
              <w:widowControl w:val="0"/>
              <w:spacing w:line="240" w:lineRule="auto"/>
              <w:ind w:left="116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lephone number:</w:t>
            </w:r>
          </w:p>
        </w:tc>
      </w:tr>
      <w:tr w:rsidR="00275590" w14:paraId="735630E7" w14:textId="77777777">
        <w:trPr>
          <w:trHeight w:val="676"/>
        </w:trPr>
        <w:tc>
          <w:tcPr>
            <w:tcW w:w="97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11A790" w14:textId="77777777" w:rsidR="00275590" w:rsidRDefault="0000000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etails of disability if applicable: </w:t>
            </w:r>
          </w:p>
        </w:tc>
      </w:tr>
    </w:tbl>
    <w:p w14:paraId="4C9EF5D8" w14:textId="77777777" w:rsidR="00275590" w:rsidRDefault="00275590">
      <w:pPr>
        <w:widowControl w:val="0"/>
      </w:pPr>
    </w:p>
    <w:p w14:paraId="094A36EA" w14:textId="77777777" w:rsidR="00275590" w:rsidRDefault="00275590">
      <w:pPr>
        <w:widowControl w:val="0"/>
      </w:pPr>
    </w:p>
    <w:p w14:paraId="2F7631E3" w14:textId="77777777" w:rsidR="00FA2901" w:rsidRDefault="00FA2901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br w:type="page"/>
      </w:r>
    </w:p>
    <w:p w14:paraId="7F296182" w14:textId="53FD175D" w:rsidR="00275590" w:rsidRDefault="00000000">
      <w:pPr>
        <w:widowControl w:val="0"/>
        <w:spacing w:line="240" w:lineRule="auto"/>
        <w:ind w:left="21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lastRenderedPageBreak/>
        <w:t>Who has the information been shared with:</w:t>
      </w:r>
    </w:p>
    <w:p w14:paraId="718EA266" w14:textId="77777777" w:rsidR="00275590" w:rsidRDefault="00275590">
      <w:pPr>
        <w:widowControl w:val="0"/>
        <w:spacing w:before="271" w:line="240" w:lineRule="auto"/>
        <w:rPr>
          <w:b/>
          <w:sz w:val="24"/>
          <w:szCs w:val="24"/>
        </w:rPr>
      </w:pPr>
    </w:p>
    <w:tbl>
      <w:tblPr>
        <w:tblStyle w:val="a3"/>
        <w:tblW w:w="9720" w:type="dxa"/>
        <w:tblInd w:w="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80"/>
        <w:gridCol w:w="1245"/>
        <w:gridCol w:w="1530"/>
        <w:gridCol w:w="1395"/>
        <w:gridCol w:w="1200"/>
        <w:gridCol w:w="1260"/>
        <w:gridCol w:w="1710"/>
      </w:tblGrid>
      <w:tr w:rsidR="00275590" w14:paraId="50FBED35" w14:textId="77777777">
        <w:trPr>
          <w:trHeight w:val="1228"/>
        </w:trPr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90BBC" w14:textId="77777777" w:rsidR="00275590" w:rsidRDefault="00000000">
            <w:pPr>
              <w:widowControl w:val="0"/>
              <w:spacing w:line="240" w:lineRule="auto"/>
              <w:ind w:left="117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gency 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3D554" w14:textId="77777777" w:rsidR="00275590" w:rsidRDefault="00000000">
            <w:pPr>
              <w:widowControl w:val="0"/>
              <w:spacing w:line="240" w:lineRule="auto"/>
              <w:ind w:left="116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Yes/No 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BF3E5" w14:textId="77777777" w:rsidR="00275590" w:rsidRDefault="00000000">
            <w:pPr>
              <w:widowControl w:val="0"/>
              <w:spacing w:line="240" w:lineRule="auto"/>
              <w:ind w:left="123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ntact  </w:t>
            </w:r>
          </w:p>
          <w:p w14:paraId="2BA8861D" w14:textId="77777777" w:rsidR="00275590" w:rsidRDefault="00000000">
            <w:pPr>
              <w:widowControl w:val="0"/>
              <w:spacing w:line="240" w:lineRule="auto"/>
              <w:ind w:left="128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1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DCBEA" w14:textId="77777777" w:rsidR="00275590" w:rsidRDefault="00000000">
            <w:pPr>
              <w:widowControl w:val="0"/>
              <w:spacing w:line="240" w:lineRule="auto"/>
              <w:ind w:left="123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ntact  </w:t>
            </w:r>
          </w:p>
          <w:p w14:paraId="26F4D7DB" w14:textId="77777777" w:rsidR="00275590" w:rsidRDefault="00000000">
            <w:pPr>
              <w:widowControl w:val="0"/>
              <w:spacing w:line="240" w:lineRule="auto"/>
              <w:ind w:left="128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9AC2D" w14:textId="77777777" w:rsidR="00275590" w:rsidRDefault="00000000">
            <w:pPr>
              <w:widowControl w:val="0"/>
              <w:spacing w:line="240" w:lineRule="auto"/>
              <w:ind w:left="1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ate 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1EF5FF" w14:textId="77777777" w:rsidR="00275590" w:rsidRDefault="00000000">
            <w:pPr>
              <w:widowControl w:val="0"/>
              <w:spacing w:line="240" w:lineRule="auto"/>
              <w:ind w:left="113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ime 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FDB3A" w14:textId="77777777" w:rsidR="00275590" w:rsidRDefault="00000000">
            <w:pPr>
              <w:widowControl w:val="0"/>
              <w:spacing w:line="229" w:lineRule="auto"/>
              <w:ind w:left="117" w:right="127" w:firstLine="1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etails of  advice  </w:t>
            </w:r>
          </w:p>
          <w:p w14:paraId="471A24A0" w14:textId="77777777" w:rsidR="00275590" w:rsidRDefault="00000000">
            <w:pPr>
              <w:widowControl w:val="0"/>
              <w:spacing w:before="6" w:line="240" w:lineRule="auto"/>
              <w:ind w:left="12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eceived </w:t>
            </w:r>
          </w:p>
        </w:tc>
      </w:tr>
      <w:tr w:rsidR="00275590" w14:paraId="6E7FDEC1" w14:textId="77777777">
        <w:trPr>
          <w:trHeight w:val="674"/>
        </w:trPr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7F759" w14:textId="77777777" w:rsidR="00275590" w:rsidRDefault="00000000">
            <w:pPr>
              <w:widowControl w:val="0"/>
              <w:spacing w:line="240" w:lineRule="auto"/>
              <w:ind w:left="13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lice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8FD27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4A9B1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ED421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CADE2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77A446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E5DDEE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</w:tr>
      <w:tr w:rsidR="00275590" w14:paraId="746398DA" w14:textId="77777777">
        <w:trPr>
          <w:trHeight w:val="952"/>
        </w:trPr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19683" w14:textId="77777777" w:rsidR="00275590" w:rsidRDefault="00000000">
            <w:pPr>
              <w:widowControl w:val="0"/>
              <w:spacing w:line="240" w:lineRule="auto"/>
              <w:ind w:left="12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ocial  </w:t>
            </w:r>
          </w:p>
          <w:p w14:paraId="7E47F7ED" w14:textId="77777777" w:rsidR="00275590" w:rsidRDefault="00000000">
            <w:pPr>
              <w:widowControl w:val="0"/>
              <w:spacing w:line="240" w:lineRule="auto"/>
              <w:ind w:left="12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rvices 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F4539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F5494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C8670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E33E8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A0E1D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4C6FA3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</w:tr>
      <w:tr w:rsidR="00275590" w14:paraId="5BE39AC5" w14:textId="77777777">
        <w:trPr>
          <w:trHeight w:val="677"/>
        </w:trPr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BDED4" w14:textId="77777777" w:rsidR="00275590" w:rsidRDefault="00000000">
            <w:pPr>
              <w:widowControl w:val="0"/>
              <w:spacing w:line="240" w:lineRule="auto"/>
              <w:ind w:left="1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SPCC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039C5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4EA5F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01401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6C4DDF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41FE2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7D999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</w:tr>
      <w:tr w:rsidR="00275590" w14:paraId="277AB4E1" w14:textId="77777777">
        <w:trPr>
          <w:trHeight w:val="2018"/>
        </w:trPr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56FC0" w14:textId="77777777" w:rsidR="00275590" w:rsidRDefault="00000000">
            <w:pPr>
              <w:widowControl w:val="0"/>
              <w:spacing w:line="240" w:lineRule="auto"/>
              <w:ind w:left="1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ther: </w:t>
            </w:r>
          </w:p>
          <w:p w14:paraId="5C8D0013" w14:textId="77777777" w:rsidR="00275590" w:rsidRDefault="00000000">
            <w:pPr>
              <w:widowControl w:val="0"/>
              <w:spacing w:line="240" w:lineRule="auto"/>
              <w:ind w:left="1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  <w:p w14:paraId="2848C540" w14:textId="77777777" w:rsidR="00275590" w:rsidRDefault="00000000">
            <w:pPr>
              <w:widowControl w:val="0"/>
              <w:spacing w:line="240" w:lineRule="auto"/>
              <w:ind w:left="13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(Please  </w:t>
            </w:r>
          </w:p>
          <w:p w14:paraId="0AC3F4C1" w14:textId="77777777" w:rsidR="00275590" w:rsidRDefault="00000000">
            <w:pPr>
              <w:widowControl w:val="0"/>
              <w:spacing w:line="240" w:lineRule="auto"/>
              <w:ind w:left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te  </w:t>
            </w:r>
          </w:p>
          <w:p w14:paraId="1A91550D" w14:textId="77777777" w:rsidR="00275590" w:rsidRDefault="00000000">
            <w:pPr>
              <w:widowControl w:val="0"/>
              <w:spacing w:line="240" w:lineRule="auto"/>
              <w:ind w:left="12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/s)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788B65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879F5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B84CC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242F4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F50FF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335FB" w14:textId="77777777" w:rsidR="00275590" w:rsidRDefault="00275590">
            <w:pPr>
              <w:widowControl w:val="0"/>
              <w:rPr>
                <w:sz w:val="24"/>
                <w:szCs w:val="24"/>
              </w:rPr>
            </w:pPr>
          </w:p>
        </w:tc>
      </w:tr>
    </w:tbl>
    <w:p w14:paraId="2979D549" w14:textId="77777777" w:rsidR="00275590" w:rsidRDefault="00275590">
      <w:pPr>
        <w:widowControl w:val="0"/>
      </w:pPr>
    </w:p>
    <w:p w14:paraId="41F8182D" w14:textId="77777777" w:rsidR="00275590" w:rsidRDefault="00275590">
      <w:pPr>
        <w:widowControl w:val="0"/>
      </w:pPr>
    </w:p>
    <w:p w14:paraId="65C45B33" w14:textId="04B0A526" w:rsidR="00275590" w:rsidRDefault="00000000">
      <w:pPr>
        <w:widowControl w:val="0"/>
        <w:spacing w:line="227" w:lineRule="auto"/>
        <w:ind w:left="11" w:right="484" w:firstLine="7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I acknowledge the details described are accurate and will remain </w:t>
      </w:r>
      <w:r w:rsidR="00FA2901">
        <w:rPr>
          <w:b/>
          <w:sz w:val="24"/>
          <w:szCs w:val="24"/>
        </w:rPr>
        <w:t>strictly confidential</w:t>
      </w:r>
      <w:r>
        <w:rPr>
          <w:b/>
          <w:sz w:val="24"/>
          <w:szCs w:val="24"/>
        </w:rPr>
        <w:t xml:space="preserve"> between myself and the correct reporting channels:</w:t>
      </w:r>
    </w:p>
    <w:p w14:paraId="38EBA019" w14:textId="77777777" w:rsidR="00275590" w:rsidRDefault="00000000">
      <w:pPr>
        <w:widowControl w:val="0"/>
        <w:spacing w:before="764" w:line="240" w:lineRule="auto"/>
        <w:ind w:left="12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igned: _____________________________________ </w:t>
      </w:r>
    </w:p>
    <w:p w14:paraId="4269C07D" w14:textId="77777777" w:rsidR="00275590" w:rsidRDefault="00000000">
      <w:pPr>
        <w:widowControl w:val="0"/>
        <w:spacing w:before="235" w:line="240" w:lineRule="auto"/>
        <w:ind w:left="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ame: ______________________________________ </w:t>
      </w:r>
    </w:p>
    <w:p w14:paraId="6E0A5A58" w14:textId="77777777" w:rsidR="00275590" w:rsidRDefault="00000000">
      <w:pPr>
        <w:widowControl w:val="0"/>
        <w:spacing w:before="235" w:line="240" w:lineRule="auto"/>
        <w:ind w:left="2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ate: _______________________________________ </w:t>
      </w:r>
    </w:p>
    <w:p w14:paraId="1E38C121" w14:textId="19E2AAF8" w:rsidR="00275590" w:rsidRDefault="00000000">
      <w:pPr>
        <w:widowControl w:val="0"/>
        <w:spacing w:before="752" w:line="240" w:lineRule="auto"/>
        <w:ind w:left="2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lease submit this form immediately to the </w:t>
      </w:r>
      <w:r w:rsidR="00E0726F">
        <w:rPr>
          <w:b/>
          <w:sz w:val="24"/>
          <w:szCs w:val="24"/>
        </w:rPr>
        <w:t xml:space="preserve">Deputy </w:t>
      </w:r>
      <w:r>
        <w:rPr>
          <w:b/>
          <w:sz w:val="24"/>
          <w:szCs w:val="24"/>
        </w:rPr>
        <w:t xml:space="preserve">DSO </w:t>
      </w:r>
    </w:p>
    <w:p w14:paraId="0255DCD8" w14:textId="77777777" w:rsidR="00275590" w:rsidRDefault="00000000">
      <w:pPr>
        <w:widowControl w:val="0"/>
        <w:spacing w:before="235" w:line="240" w:lineRule="auto"/>
        <w:ind w:left="14"/>
      </w:pPr>
      <w:r>
        <w:rPr>
          <w:b/>
          <w:sz w:val="24"/>
          <w:szCs w:val="24"/>
        </w:rPr>
        <w:t xml:space="preserve">Gemma Wright </w:t>
      </w:r>
      <w:r>
        <w:rPr>
          <w:b/>
          <w:color w:val="0000FF"/>
          <w:sz w:val="24"/>
          <w:szCs w:val="24"/>
          <w:u w:val="single"/>
        </w:rPr>
        <w:t xml:space="preserve">gemma@dancenetworkassociation.org.uk </w:t>
      </w:r>
    </w:p>
    <w:sectPr w:rsidR="0027559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xNzOyMLQwMDQzMjFR0lEKTi0uzszPAykwrAUAb4PJOSwAAAA="/>
  </w:docVars>
  <w:rsids>
    <w:rsidRoot w:val="00275590"/>
    <w:rsid w:val="00275590"/>
    <w:rsid w:val="00E0726F"/>
    <w:rsid w:val="00FA2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6B0D4"/>
  <w15:docId w15:val="{7641987D-717F-49C9-8402-0D625E04B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57</Words>
  <Characters>1471</Characters>
  <Application>Microsoft Office Word</Application>
  <DocSecurity>0</DocSecurity>
  <Lines>12</Lines>
  <Paragraphs>3</Paragraphs>
  <ScaleCrop>false</ScaleCrop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ms</dc:creator>
  <cp:lastModifiedBy>Gemma Wright</cp:lastModifiedBy>
  <cp:revision>3</cp:revision>
  <dcterms:created xsi:type="dcterms:W3CDTF">2023-06-09T15:04:00Z</dcterms:created>
  <dcterms:modified xsi:type="dcterms:W3CDTF">2023-10-22T19:25:00Z</dcterms:modified>
</cp:coreProperties>
</file>